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0a6757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0a6757b-9ee1-11e9-9ee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36:1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Ow4DQQhDUS7A/W/pGxA/SKo0kaBYpHx2C8tg45mon1I86l1EZCqzItUPesVv/fsuKqsysgzWqLXGg16YqMGyH/Z4/hFt1xEeLRuwTvCMUsCq6mJ+re+3DvSlYCnEaA9t56du2hpjGe37hRN+Nl5orceYbmwjqG759R7Sqr+075epmVz7OcFez4+5pf9YY6Te62FqEKxevAO/+GNhIdlGXPJDYUMSV4xwj2eF3Smba4YHfqbjbxDmXg9RhtIg7vE+MUXfBl7rq5rDw9Xrt8+r7FghaNztet8M2ZGPnw/2bbi5VzImUhf5zH6IXlHn4vxA1iBV937JmpO8gwtfX9wPNIATNBf3A/TQhOsBXvb4+DrYD1aCC1EHYJ7cD0gtDqOW5sB/z73vvgGsYmkCpTxOK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'd recommend trying a free app called Emojise. I've been using it for</w:t>
      </w:r>
      <w:r>
        <w:t xml:space="preserve"> </w:t>
      </w:r>
      <w:r>
        <w:t xml:space="preserve">a couple years and it's so quick and easy.</w:t>
      </w:r>
    </w:p>
    <w:p>
      <w:pPr>
        <w:pStyle w:val="BodyText"/>
      </w:pPr>
      <w:hyperlink r:id="rId24">
        <w:r>
          <w:rPr>
            <w:rStyle w:val="Hyperlink"/>
          </w:rPr>
          <w:t xml:space="preserve">https://www.zaferarican.com/emojise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0a6757b-9ee1-11e9-9ee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36:1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0a6757b-9ee1-11e9-9eed-040140774501" TargetMode="External" /><Relationship Type="http://schemas.openxmlformats.org/officeDocument/2006/relationships/hyperlink" Id="rId24" Target="https://www.zaferarican.com/emoji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0a6757b-9ee1-11e9-9eed-040140774501" TargetMode="External" /><Relationship Type="http://schemas.openxmlformats.org/officeDocument/2006/relationships/hyperlink" Id="rId24" Target="https://www.zaferarican.com/emoji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0a6757b</dc:title>
  <dc:creator/>
  <cp:keywords/>
  <dcterms:created xsi:type="dcterms:W3CDTF">2026-05-03T11:36:19Z</dcterms:created>
  <dcterms:modified xsi:type="dcterms:W3CDTF">2026-05-03T11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